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5818677F"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A46F1B">
              <w:rPr>
                <w:rFonts w:ascii="Segoe UI" w:hAnsi="Segoe UI" w:cs="Segoe UI"/>
                <w:sz w:val="20"/>
                <w:szCs w:val="20"/>
              </w:rPr>
              <w:t>jgc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BC554" w14:textId="77777777" w:rsidR="00FB4539" w:rsidRDefault="00FB4539" w:rsidP="009E751A">
      <w:pPr>
        <w:spacing w:after="0" w:line="240" w:lineRule="auto"/>
      </w:pPr>
      <w:r>
        <w:separator/>
      </w:r>
    </w:p>
  </w:endnote>
  <w:endnote w:type="continuationSeparator" w:id="0">
    <w:p w14:paraId="3FEDC478" w14:textId="77777777" w:rsidR="00FB4539" w:rsidRDefault="00FB4539"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2AB05" w14:textId="77777777" w:rsidR="00FB4539" w:rsidRDefault="00FB4539" w:rsidP="009E751A">
      <w:pPr>
        <w:spacing w:after="0" w:line="240" w:lineRule="auto"/>
      </w:pPr>
      <w:r>
        <w:separator/>
      </w:r>
    </w:p>
  </w:footnote>
  <w:footnote w:type="continuationSeparator" w:id="0">
    <w:p w14:paraId="564FB79B" w14:textId="77777777" w:rsidR="00FB4539" w:rsidRDefault="00FB4539"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B3271D">
      <w:trPr>
        <w:trHeight w:val="360"/>
      </w:trPr>
      <w:tc>
        <w:tcPr>
          <w:tcW w:w="6611" w:type="dxa"/>
          <w:shd w:val="clear" w:color="auto" w:fill="FFFFFF" w:themeFill="background1"/>
        </w:tcPr>
        <w:p w14:paraId="53EF33BD" w14:textId="77777777" w:rsidR="00B3271D" w:rsidRDefault="00B3271D" w:rsidP="00B3271D">
          <w:pPr>
            <w:pStyle w:val="Header"/>
            <w:tabs>
              <w:tab w:val="clear" w:pos="4320"/>
              <w:tab w:val="clear" w:pos="8640"/>
              <w:tab w:val="left" w:pos="3243"/>
            </w:tabs>
            <w:ind w:left="-24"/>
            <w:rPr>
              <w:rFonts w:ascii="Segoe UI" w:hAnsi="Segoe UI" w:cs="Segoe UI"/>
              <w:b/>
              <w:bCs/>
              <w:noProof/>
            </w:rPr>
          </w:pPr>
          <w:r w:rsidRPr="00665FA3">
            <w:rPr>
              <w:rFonts w:ascii="Segoe UI" w:hAnsi="Segoe UI" w:cs="Segoe UI"/>
              <w:b/>
              <w:bCs/>
              <w:noProof/>
            </w:rPr>
            <w:t>Journal of Mechanical, Civil and Industrial Engineering</w:t>
          </w:r>
        </w:p>
        <w:p w14:paraId="1AA0AA5C" w14:textId="77777777" w:rsidR="00B3271D" w:rsidRPr="00BE4179" w:rsidRDefault="00B3271D" w:rsidP="00B3271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65FA3">
            <w:rPr>
              <w:rFonts w:ascii="Segoe UI" w:hAnsi="Segoe UI" w:cs="Segoe UI"/>
              <w:sz w:val="20"/>
              <w:szCs w:val="20"/>
            </w:rPr>
            <w:t>2709-0809</w:t>
          </w:r>
        </w:p>
        <w:p w14:paraId="20B456F4" w14:textId="77777777" w:rsidR="00B3271D" w:rsidRPr="00BE4179" w:rsidRDefault="00B3271D" w:rsidP="00B3271D">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Pr>
              <w:rFonts w:ascii="Segoe UI" w:hAnsi="Segoe UI" w:cs="Segoe UI"/>
              <w:sz w:val="20"/>
              <w:szCs w:val="20"/>
            </w:rPr>
            <w:t>jmcie</w:t>
          </w:r>
        </w:p>
        <w:p w14:paraId="5FD9C87F" w14:textId="417885B7" w:rsidR="00074213" w:rsidRDefault="00B3271D" w:rsidP="00B3271D">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mcie</w:t>
          </w:r>
        </w:p>
      </w:tc>
      <w:tc>
        <w:tcPr>
          <w:tcW w:w="4819" w:type="dxa"/>
        </w:tcPr>
        <w:p w14:paraId="1503D35F" w14:textId="77777777" w:rsidR="00B3271D" w:rsidRPr="00895766" w:rsidRDefault="00B3271D" w:rsidP="00B3271D">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Pr>
              <w:rFonts w:ascii="Cambria" w:hAnsi="Cambria" w:cs="Segoe UI"/>
              <w:b/>
              <w:bCs/>
              <w:color w:val="FF3300"/>
              <w:sz w:val="56"/>
              <w:szCs w:val="56"/>
              <w:lang w:val="en-GB"/>
            </w:rPr>
            <w:t>JMCIE</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bookmarkStart w:id="0" w:name="_GoBack"/>
          <w:bookmarkEnd w:id="0"/>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oFACuWmvY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271D"/>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539"/>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04D16-3DC8-4715-A6BD-3D76BE4A6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5</cp:revision>
  <cp:lastPrinted>2022-01-01T11:03:00Z</cp:lastPrinted>
  <dcterms:created xsi:type="dcterms:W3CDTF">2018-06-26T02:00:00Z</dcterms:created>
  <dcterms:modified xsi:type="dcterms:W3CDTF">2025-01-09T12:12:00Z</dcterms:modified>
</cp:coreProperties>
</file>